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noix et miel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coumarin, benzyl alcohol, (E)-1-(2,6,6-trimethyl-1,3-cyclohexadien-1-yl)-2-buten-1-one, ROSE KETONE-3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70 mg/kg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2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60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12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Inhalación), H332 (ATE=3 mg/l/4h)</w:t>
              <w:br/>
              <w:t>Skin Irrit. 2, H315</w:t>
              <w:br/>
              <w:t>Eye Irrit. 2, H319</w:t>
              <w:br/>
              <w:t>Repr. 2, H361</w:t>
              <w:br/>
              <w:t>STOT SE 3, H335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, H332</w:t>
              <w:br/>
              <w:t>Skin Irrit. 2, H315</w:t>
              <w:br/>
              <w:t>Skin Sens. 1A, H317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2,6,6-trimethyl-3-cyclohex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7378-68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0-70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Irrit. 2, H315</w:t>
              <w:br/>
              <w:t>Skin Sens. 1A, H317</w:t>
              <w:br/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Honeydew. Almendr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430 mg/kg de peso corporal Animal: rat, Animal sex: male, Guideline: OECD Guideline 401 (Acute Oral Toxicity), 95% CL: 1,33 - 1,54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 – 5 mg/l air Animal: rat, Guideline: OECD Guideline 436 (Acute Inhalation Toxicity: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noix et miel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3,1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5 mg/l Test organisms (species): Raphidocelis subcapitata (previous names: Pseudokirchneriella subcapitata, Selenastrum capricornutum)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 mg/l Test organisms (species): Pimephales promelas Duration: '7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noix et miel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2,6,6-trimethyl-3-cyclohexen-1-yl)-2-buten-1-one (57378-68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aldehyd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coumarin, benzyl alcohol, (E)-1-(2,6,6-trimethyl-1,3-cyclohexadien-1-yl)-2-buten-1-one, ROSE KETONE-3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6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noix et miel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noix et miel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6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B49B30-4434-41A2-A8DB-833001B4B555}"/>
</file>

<file path=customXml/itemProps3.xml><?xml version="1.0" encoding="utf-8"?>
<ds:datastoreItem xmlns:ds="http://schemas.openxmlformats.org/officeDocument/2006/customXml" ds:itemID="{40985F39-7C72-4A7C-844B-23501EBBA8E5}"/>
</file>

<file path=customXml/itemProps4.xml><?xml version="1.0" encoding="utf-8"?>
<ds:datastoreItem xmlns:ds="http://schemas.openxmlformats.org/officeDocument/2006/customXml" ds:itemID="{E9EBFAB6-6F9B-40E6-8322-475EB83D6E8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